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This is an R Markdown document. Markdown is a simple formatting syntax for authoring HTML, PDF, and Microsoft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ore/AppData/Local/Temp/RtmpeKua2w/rmd_466c1c6a519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8-06-24T21:08:36Z</dcterms:created>
  <dcterms:modified xsi:type="dcterms:W3CDTF">2018-06-24T21:08:36Z</dcterms:modified>
</cp:coreProperties>
</file>